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Web Designer Position - Islamabad, Pakistan</w:t>
      </w:r>
    </w:p>
    <w:bookmarkEnd w:id="20"/>
    <w:p>
      <w:pPr>
        <w:pStyle w:val="BodyText"/>
      </w:pPr>
      <w:r>
        <w:t xml:space="preserve">Aisha Khan</w:t>
      </w:r>
    </w:p>
    <w:p>
      <w:pPr>
        <w:pStyle w:val="BodyText"/>
      </w:pPr>
      <w:r>
        <w:t xml:space="preserve">House No. 45-A, Sector G-8/2</w:t>
      </w:r>
    </w:p>
    <w:p>
      <w:pPr>
        <w:pStyle w:val="BodyText"/>
      </w:pPr>
      <w:r>
        <w:t xml:space="preserve">Islamabad, Pakistan 44000</w:t>
      </w:r>
    </w:p>
    <w:p>
      <w:pPr>
        <w:pStyle w:val="BodyText"/>
      </w:pPr>
      <w:r>
        <w:t xml:space="preserve">Mobile: +92 300 1234567 | Email: aisha.khan@domain.com</w:t>
      </w:r>
    </w:p>
    <w:p>
      <w:pPr>
        <w:pStyle w:val="BodyText"/>
      </w:pPr>
      <w:r>
        <w:t xml:space="preserve">October 26, 2023</w:t>
      </w:r>
    </w:p>
    <w:p>
      <w:pPr>
        <w:pStyle w:val="BodyText"/>
      </w:pPr>
      <w:r>
        <w:t xml:space="preserve">Hiring Manager</w:t>
      </w:r>
    </w:p>
    <w:p>
      <w:pPr>
        <w:pStyle w:val="BodyText"/>
      </w:pPr>
      <w:r>
        <w:t xml:space="preserve">Nexus Digital Solutions Pvt. Ltd.</w:t>
      </w:r>
    </w:p>
    <w:p>
      <w:pPr>
        <w:pStyle w:val="BodyText"/>
      </w:pPr>
      <w:r>
        <w:t xml:space="preserve">15th Floor, Smart City Tower</w:t>
      </w:r>
    </w:p>
    <w:p>
      <w:pPr>
        <w:pStyle w:val="BodyText"/>
      </w:pPr>
      <w:r>
        <w:t xml:space="preserve">Faisal Avenue, Islamabad, Pakistan 44000</w:t>
      </w:r>
    </w:p>
    <w:p>
      <w:pPr>
        <w:pStyle w:val="BodyText"/>
      </w:pPr>
      <w:r>
        <w:t xml:space="preserve">Subject: Application for Web Designer Internship Position</w:t>
      </w:r>
    </w:p>
    <w:p>
      <w:pPr>
        <w:pStyle w:val="BodyText"/>
      </w:pPr>
      <w:r>
        <w:t xml:space="preserve">Dear Hiring Manager,</w:t>
      </w:r>
    </w:p>
    <w:p>
      <w:pPr>
        <w:pStyle w:val="BodyText"/>
      </w:pPr>
      <w:r>
        <w:t xml:space="preserve">It is with profound enthusiasm that I submit my application for the Web Designer Internship position at Nexus Digital Solutions Pvt. Ltd., a leading digital innovation hub deeply rooted in Pakistan Islamabad's burgeoning tech ecosystem. As an aspiring digital creator currently pursuing my Bachelor of Science in Graphic Design and Digital Media at the National University of Computer and Emerging Sciences (NUCES) in Islamabad, I have meticulously prepared this Internship Application Letter to demonstrate how my technical skills, cultural understanding of Pakistan's digital landscape, and passion for creating impactful web experiences align with your organization's vision.</w:t>
      </w:r>
    </w:p>
    <w:p>
      <w:pPr>
        <w:pStyle w:val="BodyText"/>
      </w:pPr>
      <w:r>
        <w:t xml:space="preserve">My academic journey has been strategically designed to cultivate the precise competencies required for contemporary web design. I have mastered industry-standard tools including Adobe Creative Suite (particularly Photoshop and Illustrator), Figma for responsive prototyping, and front-end development languages such as HTML5, CSS3, and JavaScript frameworks like Bootstrap. In my most recent semester project at NUCES, I designed a fully responsive e-commerce platform for "PakHandicrafts" – an initiative supporting rural artisans across Pakistan. This project demanded not only technical execution but also deep cultural sensitivity to showcase traditional Pakistani craftsmanship in a modern digital format, resulting in a 30% increase in user engagement during our campus presentation. I am eager to bring this same blend of technical proficiency and local contextual awareness to your team.</w:t>
      </w:r>
    </w:p>
    <w:p>
      <w:pPr>
        <w:pStyle w:val="BodyText"/>
      </w:pPr>
      <w:r>
        <w:t xml:space="preserve">What particularly excites me about this opportunity is Nexus Digital's reputation for pioneering digital solutions within Pakistan Islamabad. Having followed your recent projects – including the government portal redesign for the Islamabad Metropolitan Corporation (IMC) that improved citizen service access by 45% – I recognize your commitment to leveraging design as a catalyst for national development. This resonates deeply with my personal mission: to contribute to Pakistan's digital transformation through accessible, culturally resonant web experiences. Unlike generic templates, my approach considers Pakistan's unique digital context – including mobile-first adoption patterns (over 85% of Pakistani internet users access services via smartphones), local language preferences (Urdu and regional dialects), and cultural aesthetics that celebrate our heritage while embracing modernity. In the current Islamabad tech scene, where companies like Careem, Daraz, and newly established startups are reshaping digital consumer expectations, I understand that effective Web Design must balance global standards with hyper-local relevance.</w:t>
      </w:r>
    </w:p>
    <w:p>
      <w:pPr>
        <w:pStyle w:val="BodyText"/>
      </w:pPr>
      <w:r>
        <w:t xml:space="preserve">My internship experience further solidifies my readiness for this role. As a design intern at "Digital Roots," a mid-sized agency in Islamabad, I collaborated on projects for 7 local clients including educational institutions like Beaconhouse and cultural entities such as the Pakistan National Council of Arts (PNCA). I managed end-to-end web redesigns from concept to deployment, optimizing sites for both international standards and local user behavior. For PNCA's website revamp, I implemented a culturally nuanced design featuring subtle Mughal architectural patterns in the UI while ensuring mobile performance met Google's Core Web Vitals requirements – achieving a 60% reduction in bounce rate. This experience taught me to navigate the specific challenges of Pakistan Islamabad's digital environment: varying internet speeds requiring lean asset optimization, diverse user demographics needing inclusive design, and the evolving regulatory landscape for digital services in Pakistan.</w:t>
      </w:r>
    </w:p>
    <w:p>
      <w:pPr>
        <w:pStyle w:val="BodyText"/>
      </w:pPr>
      <w:r>
        <w:t xml:space="preserve">I am particularly drawn to Nexus Digital Solutions' emphasis on mentorship within your internship program. In my research about your company culture, I was impressed by your "Design Thinker" framework that integrates user research with technical execution – a methodology I've been developing through my academic work. As an intern in Pakistan Islamabad's dynamic tech sector, I understand that growth requires both structured learning and real-world application. My goal is to contribute immediately while absorbing the expertise of your senior designers, particularly in areas like accessibility compliance (WCAG 2.1) and performance optimization for diverse Pakistani connectivity scenarios.</w:t>
      </w:r>
    </w:p>
    <w:p>
      <w:pPr>
        <w:pStyle w:val="BodyText"/>
      </w:pPr>
      <w:r>
        <w:t xml:space="preserve">Beyond technical skills, I possess a deep understanding of the cultural nuances essential for successful Web Design in Pakistan Islamabad. Having grown up navigating both urban digital spaces and rural communities across Punjab, I've observed firsthand how design choices impact user trust and engagement. For example, during my volunteer work with "Digital Literacy Pakistan," I designed simplified interfaces for elderly users in Rawalpindi – incorporating large fonts, culturally familiar icons (like the Urdu "salaam" greeting), and audio navigation features that significantly improved adoption rates. This experience reinforced my belief that effective Web Design must be user-centered, contextually aware, and respectful of local communication styles – values I see reflected in Nexus Digital's portfolio.</w:t>
      </w:r>
    </w:p>
    <w:p>
      <w:pPr>
        <w:pStyle w:val="BodyText"/>
      </w:pPr>
      <w:r>
        <w:t xml:space="preserve">Furthermore, I am deeply committed to contributing to Pakistan's digital future through sustainable design practices. In our final-year sustainability module at NUCES, I conducted research on energy-efficient web design for resource-constrained regions – a critical consideration in areas where electricity reliability remains variable. My proposed solutions included lazy loading for low-bandwidth environments and CSS optimizations that reduced server load by 35%. This aligns with Pakistan's National Digital Transformation Strategy (2021-2030), which emphasizes accessible technology for all citizens, an initiative I'm eager to support through my work in Islamabad.</w:t>
      </w:r>
    </w:p>
    <w:p>
      <w:pPr>
        <w:pStyle w:val="BodyText"/>
      </w:pPr>
      <w:r>
        <w:t xml:space="preserve">As a young professional deeply invested in Pakistan Islamabad's digital renaissance, I am confident that my technical skills combined with my cultural fluency make me an ideal candidate for your Web Designer Internship. I have attached my portfolio showcasing projects tailored to the Pakistani market, including responsive designs for local businesses and culturally adaptive UI/UX solutions. I am prepared to begin immediately and would welcome the opportunity to discuss how my proactive approach can support Nexus Digital Solutions' mission in Pakistan Islamabad.</w:t>
      </w:r>
    </w:p>
    <w:p>
      <w:pPr>
        <w:pStyle w:val="BodyText"/>
      </w:pPr>
      <w:r>
        <w:t xml:space="preserve">Thank you for considering my application. I look forward to discussing how my skills in creating inclusive, high-performance web experiences can contribute to your team's success. Please feel free to contact me via email at aisha.khan@domain.com or by phone at +92 300 1234567 at your earliest convenience.</w:t>
      </w:r>
    </w:p>
    <w:p>
      <w:pPr>
        <w:pStyle w:val="BodyText"/>
      </w:pPr>
      <w:r>
        <w:t xml:space="preserve">Sincerely,</w:t>
      </w:r>
    </w:p>
    <w:p>
      <w:pPr>
        <w:pStyle w:val="BodyText"/>
      </w:pPr>
      <w:r>
        <w:t xml:space="preserve">Aisha K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2T20:47:18Z</dcterms:created>
  <dcterms:modified xsi:type="dcterms:W3CDTF">2026-07-22T20:47:18Z</dcterms:modified>
</cp:coreProperties>
</file>

<file path=docProps/custom.xml><?xml version="1.0" encoding="utf-8"?>
<Properties xmlns="http://schemas.openxmlformats.org/officeDocument/2006/custom-properties" xmlns:vt="http://schemas.openxmlformats.org/officeDocument/2006/docPropsVTypes"/>
</file>